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E8399B" w14:textId="22D6FC3F" w:rsidR="003E0C92" w:rsidRDefault="003E0C92" w:rsidP="003E0C92">
      <w:pPr>
        <w:pStyle w:val="Heading1"/>
      </w:pPr>
      <w:r>
        <w:t>Final Project Proposal</w:t>
      </w:r>
    </w:p>
    <w:p w14:paraId="49E5A8DB" w14:textId="38E08201" w:rsidR="003E0C92" w:rsidRPr="003E0C92" w:rsidRDefault="003E0C92" w:rsidP="003E0C92">
      <w:pPr>
        <w:pStyle w:val="NormalWeb"/>
        <w:spacing w:before="0" w:beforeAutospacing="0" w:after="0" w:afterAutospacing="0"/>
        <w:rPr>
          <w:sz w:val="22"/>
          <w:szCs w:val="22"/>
        </w:rPr>
      </w:pPr>
      <w:r w:rsidRPr="003E0C92">
        <w:rPr>
          <w:sz w:val="22"/>
          <w:szCs w:val="22"/>
        </w:rPr>
        <w:t>Team 12</w:t>
      </w:r>
    </w:p>
    <w:p w14:paraId="0A8BA70A" w14:textId="77777777" w:rsidR="003E0C92" w:rsidRPr="003E0C92" w:rsidRDefault="003E0C92" w:rsidP="003E0C92">
      <w:pPr>
        <w:pStyle w:val="NormalWeb"/>
        <w:spacing w:before="0" w:beforeAutospacing="0" w:after="0" w:afterAutospacing="0"/>
        <w:rPr>
          <w:sz w:val="22"/>
          <w:szCs w:val="22"/>
        </w:rPr>
      </w:pPr>
      <w:r w:rsidRPr="003E0C92">
        <w:rPr>
          <w:sz w:val="22"/>
          <w:szCs w:val="22"/>
        </w:rPr>
        <w:t>Yan Zhang, Julia Denham</w:t>
      </w:r>
    </w:p>
    <w:p w14:paraId="2A93D711" w14:textId="77777777" w:rsidR="003E0C92" w:rsidRPr="003E0C92" w:rsidRDefault="003E0C92" w:rsidP="003E0C92">
      <w:pPr>
        <w:pStyle w:val="NormalWeb"/>
        <w:spacing w:before="0" w:beforeAutospacing="0" w:after="0" w:afterAutospacing="0"/>
        <w:rPr>
          <w:sz w:val="22"/>
          <w:szCs w:val="22"/>
        </w:rPr>
      </w:pPr>
      <w:r w:rsidRPr="003E0C92">
        <w:rPr>
          <w:sz w:val="22"/>
          <w:szCs w:val="22"/>
        </w:rPr>
        <w:t> </w:t>
      </w:r>
    </w:p>
    <w:p w14:paraId="04AE7601" w14:textId="38446A77" w:rsidR="003E0C92" w:rsidRPr="003E0C92" w:rsidRDefault="003E0C92" w:rsidP="003E0C92">
      <w:pPr>
        <w:pStyle w:val="NormalWeb"/>
        <w:spacing w:before="0" w:beforeAutospacing="0" w:after="0" w:afterAutospacing="0"/>
        <w:rPr>
          <w:sz w:val="22"/>
          <w:szCs w:val="22"/>
        </w:rPr>
      </w:pPr>
      <w:r w:rsidRPr="003E0C92">
        <w:rPr>
          <w:sz w:val="22"/>
          <w:szCs w:val="22"/>
        </w:rPr>
        <w:t xml:space="preserve">This project </w:t>
      </w:r>
      <w:r w:rsidRPr="003E0C92">
        <w:rPr>
          <w:noProof/>
          <w:sz w:val="22"/>
          <w:szCs w:val="22"/>
        </w:rPr>
        <w:t>is based</w:t>
      </w:r>
      <w:r w:rsidRPr="003E0C92">
        <w:rPr>
          <w:sz w:val="22"/>
          <w:szCs w:val="22"/>
        </w:rPr>
        <w:t xml:space="preserve"> on the first idea in the </w:t>
      </w:r>
      <w:r w:rsidR="009B57DA">
        <w:rPr>
          <w:sz w:val="22"/>
          <w:szCs w:val="22"/>
        </w:rPr>
        <w:t>“</w:t>
      </w:r>
      <w:r w:rsidRPr="003E0C92">
        <w:rPr>
          <w:sz w:val="22"/>
          <w:szCs w:val="22"/>
        </w:rPr>
        <w:t>Ideas for Alternative Projects</w:t>
      </w:r>
      <w:r w:rsidR="009B57DA">
        <w:rPr>
          <w:sz w:val="22"/>
          <w:szCs w:val="22"/>
        </w:rPr>
        <w:t>”</w:t>
      </w:r>
      <w:r w:rsidRPr="003E0C92">
        <w:rPr>
          <w:sz w:val="22"/>
          <w:szCs w:val="22"/>
        </w:rPr>
        <w:t xml:space="preserve"> document</w:t>
      </w:r>
      <w:r w:rsidR="009B57DA">
        <w:rPr>
          <w:sz w:val="22"/>
          <w:szCs w:val="22"/>
        </w:rPr>
        <w:t xml:space="preserve"> on </w:t>
      </w:r>
      <w:proofErr w:type="spellStart"/>
      <w:r w:rsidR="009B57DA">
        <w:rPr>
          <w:sz w:val="22"/>
          <w:szCs w:val="22"/>
        </w:rPr>
        <w:t>lms</w:t>
      </w:r>
      <w:proofErr w:type="spellEnd"/>
      <w:r w:rsidRPr="003E0C92">
        <w:rPr>
          <w:sz w:val="22"/>
          <w:szCs w:val="22"/>
        </w:rPr>
        <w:t xml:space="preserve">. The objective of this project is to create a sensor network that has multiple sensing units and a central control unit. The sensing unit samples data from the sensor and stores the newly collected data. The central control unit collects data from every sensing unit by polling and </w:t>
      </w:r>
      <w:r w:rsidRPr="003E0C92">
        <w:rPr>
          <w:noProof/>
          <w:sz w:val="22"/>
          <w:szCs w:val="22"/>
        </w:rPr>
        <w:t>acts</w:t>
      </w:r>
      <w:r w:rsidRPr="003E0C92">
        <w:rPr>
          <w:sz w:val="22"/>
          <w:szCs w:val="22"/>
        </w:rPr>
        <w:t xml:space="preserve"> based on the data it receives with a polling rate &gt; 0.1Hz</w:t>
      </w:r>
    </w:p>
    <w:p w14:paraId="33F1BB23" w14:textId="77777777" w:rsidR="003E0C92" w:rsidRPr="003E0C92" w:rsidRDefault="003E0C92" w:rsidP="003E0C92">
      <w:pPr>
        <w:pStyle w:val="NormalWeb"/>
        <w:spacing w:before="0" w:beforeAutospacing="0" w:after="0" w:afterAutospacing="0"/>
        <w:rPr>
          <w:sz w:val="22"/>
          <w:szCs w:val="22"/>
        </w:rPr>
      </w:pPr>
      <w:r w:rsidRPr="003E0C92">
        <w:rPr>
          <w:sz w:val="22"/>
          <w:szCs w:val="22"/>
        </w:rPr>
        <w:t> </w:t>
      </w:r>
    </w:p>
    <w:p w14:paraId="248F0CC2" w14:textId="77777777" w:rsidR="00EF3DA8" w:rsidRDefault="003E0C92" w:rsidP="003E0C92">
      <w:pPr>
        <w:pStyle w:val="NormalWeb"/>
        <w:spacing w:before="0" w:beforeAutospacing="0" w:after="0" w:afterAutospacing="0"/>
        <w:rPr>
          <w:sz w:val="22"/>
          <w:szCs w:val="22"/>
        </w:rPr>
      </w:pPr>
      <w:r w:rsidRPr="003E0C92">
        <w:rPr>
          <w:sz w:val="22"/>
          <w:szCs w:val="22"/>
        </w:rPr>
        <w:t xml:space="preserve">The project will include </w:t>
      </w:r>
      <w:r w:rsidRPr="003E0C92">
        <w:rPr>
          <w:noProof/>
          <w:sz w:val="22"/>
          <w:szCs w:val="22"/>
        </w:rPr>
        <w:t>two</w:t>
      </w:r>
      <w:r w:rsidR="009B57DA">
        <w:rPr>
          <w:sz w:val="22"/>
          <w:szCs w:val="22"/>
        </w:rPr>
        <w:t xml:space="preserve"> sensing units (raspberry pi’</w:t>
      </w:r>
      <w:r w:rsidRPr="003E0C92">
        <w:rPr>
          <w:sz w:val="22"/>
          <w:szCs w:val="22"/>
        </w:rPr>
        <w:t xml:space="preserve">s), one collecting battery level data and another collecting data from a router to see </w:t>
      </w:r>
      <w:r w:rsidRPr="003E0C92">
        <w:rPr>
          <w:noProof/>
          <w:sz w:val="22"/>
          <w:szCs w:val="22"/>
        </w:rPr>
        <w:t>if</w:t>
      </w:r>
      <w:r w:rsidRPr="003E0C92">
        <w:rPr>
          <w:sz w:val="22"/>
          <w:szCs w:val="22"/>
        </w:rPr>
        <w:t xml:space="preserve"> the router has internet access. Fake data will </w:t>
      </w:r>
      <w:r w:rsidRPr="003E0C92">
        <w:rPr>
          <w:noProof/>
          <w:sz w:val="22"/>
          <w:szCs w:val="22"/>
        </w:rPr>
        <w:t>be used</w:t>
      </w:r>
      <w:r w:rsidRPr="003E0C92">
        <w:rPr>
          <w:sz w:val="22"/>
          <w:szCs w:val="22"/>
        </w:rPr>
        <w:t>. Then</w:t>
      </w:r>
      <w:r w:rsidR="00290673">
        <w:rPr>
          <w:sz w:val="22"/>
          <w:szCs w:val="22"/>
        </w:rPr>
        <w:t xml:space="preserve"> the</w:t>
      </w:r>
      <w:r w:rsidRPr="003E0C92">
        <w:rPr>
          <w:sz w:val="22"/>
          <w:szCs w:val="22"/>
        </w:rPr>
        <w:t xml:space="preserve"> CCU will poll data from</w:t>
      </w:r>
      <w:r w:rsidR="00290673">
        <w:rPr>
          <w:sz w:val="22"/>
          <w:szCs w:val="22"/>
        </w:rPr>
        <w:t xml:space="preserve"> the</w:t>
      </w:r>
      <w:r w:rsidRPr="003E0C92">
        <w:rPr>
          <w:sz w:val="22"/>
          <w:szCs w:val="22"/>
        </w:rPr>
        <w:t xml:space="preserve"> SUs. </w:t>
      </w:r>
    </w:p>
    <w:p w14:paraId="7623819F" w14:textId="77777777" w:rsidR="00EF3DA8" w:rsidRDefault="00EF3DA8" w:rsidP="003E0C92">
      <w:pPr>
        <w:pStyle w:val="NormalWeb"/>
        <w:spacing w:before="0" w:beforeAutospacing="0" w:after="0" w:afterAutospacing="0"/>
        <w:rPr>
          <w:sz w:val="22"/>
          <w:szCs w:val="22"/>
        </w:rPr>
      </w:pPr>
    </w:p>
    <w:p w14:paraId="5D400826" w14:textId="56B69DCA" w:rsidR="003E0C92" w:rsidRDefault="00BA4C38" w:rsidP="003E0C92">
      <w:pPr>
        <w:pStyle w:val="NormalWeb"/>
        <w:spacing w:before="0" w:beforeAutospacing="0" w:after="0" w:afterAutospacing="0"/>
        <w:rPr>
          <w:sz w:val="22"/>
          <w:szCs w:val="22"/>
        </w:rPr>
      </w:pPr>
      <w:r>
        <w:rPr>
          <w:rFonts w:eastAsiaTheme="minorEastAsia"/>
          <w:sz w:val="22"/>
          <w:szCs w:val="22"/>
        </w:rPr>
        <w:t xml:space="preserve">The 3 raspberry pies will be connected to the same Wi-Fi network. </w:t>
      </w:r>
      <w:r w:rsidR="00EF3DA8">
        <w:rPr>
          <w:rFonts w:eastAsiaTheme="minorEastAsia"/>
          <w:sz w:val="22"/>
          <w:szCs w:val="22"/>
        </w:rPr>
        <w:t xml:space="preserve">The SUs will broadcast their IP address to the network while CCU listening for these broadcast messages. After knowing IP address of the SU, CCU will tries to use a socket to make a connection with a SU and polls data from it. Also, </w:t>
      </w:r>
      <w:r w:rsidR="001843C1" w:rsidRPr="003E0C92">
        <w:rPr>
          <w:sz w:val="22"/>
          <w:szCs w:val="22"/>
        </w:rPr>
        <w:t>the</w:t>
      </w:r>
      <w:r w:rsidR="003E0C92" w:rsidRPr="003E0C92">
        <w:rPr>
          <w:sz w:val="22"/>
          <w:szCs w:val="22"/>
        </w:rPr>
        <w:t xml:space="preserve"> </w:t>
      </w:r>
      <w:bookmarkStart w:id="0" w:name="_GoBack"/>
      <w:bookmarkEnd w:id="0"/>
      <w:r w:rsidR="003E0C92" w:rsidRPr="003E0C92">
        <w:rPr>
          <w:sz w:val="22"/>
          <w:szCs w:val="22"/>
        </w:rPr>
        <w:t xml:space="preserve">central control unit will have a web interface to display information collected and send notification on the web interface when the </w:t>
      </w:r>
      <w:r w:rsidR="003E0C92" w:rsidRPr="003E0C92">
        <w:rPr>
          <w:noProof/>
          <w:sz w:val="22"/>
          <w:szCs w:val="22"/>
        </w:rPr>
        <w:t>battery</w:t>
      </w:r>
      <w:r w:rsidR="003E0C92" w:rsidRPr="003E0C92">
        <w:rPr>
          <w:sz w:val="22"/>
          <w:szCs w:val="22"/>
        </w:rPr>
        <w:t xml:space="preserve"> level goes below a</w:t>
      </w:r>
      <w:r w:rsidR="00290673">
        <w:rPr>
          <w:sz w:val="22"/>
          <w:szCs w:val="22"/>
        </w:rPr>
        <w:t xml:space="preserve"> certain threshold and when </w:t>
      </w:r>
      <w:r w:rsidR="003E0C92" w:rsidRPr="003E0C92">
        <w:rPr>
          <w:sz w:val="22"/>
          <w:szCs w:val="22"/>
        </w:rPr>
        <w:t>the router</w:t>
      </w:r>
      <w:r w:rsidR="00290673">
        <w:rPr>
          <w:sz w:val="22"/>
          <w:szCs w:val="22"/>
        </w:rPr>
        <w:t>’s</w:t>
      </w:r>
      <w:r w:rsidR="003E0C92" w:rsidRPr="003E0C92">
        <w:rPr>
          <w:sz w:val="22"/>
          <w:szCs w:val="22"/>
        </w:rPr>
        <w:t xml:space="preserve"> internet access</w:t>
      </w:r>
      <w:r w:rsidR="00290673">
        <w:rPr>
          <w:sz w:val="22"/>
          <w:szCs w:val="22"/>
        </w:rPr>
        <w:t xml:space="preserve"> is lost</w:t>
      </w:r>
      <w:r w:rsidR="003E0C92" w:rsidRPr="003E0C92">
        <w:rPr>
          <w:sz w:val="22"/>
          <w:szCs w:val="22"/>
        </w:rPr>
        <w:t xml:space="preserve">. </w:t>
      </w:r>
    </w:p>
    <w:p w14:paraId="5AB05571" w14:textId="1F30E229" w:rsidR="003E0C92" w:rsidRDefault="003E0C92" w:rsidP="003E0C92">
      <w:pPr>
        <w:pStyle w:val="NormalWeb"/>
        <w:spacing w:before="0" w:beforeAutospacing="0" w:after="0" w:afterAutospacing="0"/>
        <w:rPr>
          <w:sz w:val="22"/>
          <w:szCs w:val="22"/>
        </w:rPr>
      </w:pPr>
    </w:p>
    <w:p w14:paraId="316109F9" w14:textId="77777777" w:rsidR="005F5399" w:rsidRDefault="005F5399" w:rsidP="003E0C92">
      <w:pPr>
        <w:pStyle w:val="NormalWeb"/>
        <w:spacing w:before="0" w:beforeAutospacing="0" w:after="0" w:afterAutospacing="0"/>
        <w:rPr>
          <w:sz w:val="22"/>
          <w:szCs w:val="22"/>
        </w:rPr>
      </w:pPr>
    </w:p>
    <w:p w14:paraId="313486DC" w14:textId="3B0CE0F1" w:rsidR="003E0C92" w:rsidRDefault="00D85E01" w:rsidP="003E0C92">
      <w:pPr>
        <w:pStyle w:val="NormalWeb"/>
        <w:spacing w:before="0" w:beforeAutospacing="0" w:after="0" w:afterAutospacing="0"/>
        <w:rPr>
          <w:sz w:val="22"/>
          <w:szCs w:val="22"/>
        </w:rPr>
      </w:pPr>
      <w:r>
        <w:rPr>
          <w:noProof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4EF69D3" wp14:editId="3F33A731">
                <wp:simplePos x="0" y="0"/>
                <wp:positionH relativeFrom="column">
                  <wp:posOffset>1760342</wp:posOffset>
                </wp:positionH>
                <wp:positionV relativeFrom="paragraph">
                  <wp:posOffset>123193</wp:posOffset>
                </wp:positionV>
                <wp:extent cx="811714" cy="488984"/>
                <wp:effectExtent l="0" t="0" r="83820" b="6350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11714" cy="48898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E7697F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9" o:spid="_x0000_s1026" type="#_x0000_t32" style="position:absolute;margin-left:138.6pt;margin-top:9.7pt;width:63.9pt;height:38.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AF70523" wp14:editId="586038DB">
                <wp:simplePos x="0" y="0"/>
                <wp:positionH relativeFrom="column">
                  <wp:posOffset>669290</wp:posOffset>
                </wp:positionH>
                <wp:positionV relativeFrom="paragraph">
                  <wp:posOffset>147643</wp:posOffset>
                </wp:positionV>
                <wp:extent cx="338017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801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26156F2" id="Straight Connector 7" o:spid="_x0000_s1026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2.7pt,11.65pt" to="79.3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" strokecolor="#4472c4 [3204]" strokeweight=".5pt">
                <v:stroke joinstyle="miter"/>
              </v:line>
            </w:pict>
          </mc:Fallback>
        </mc:AlternateContent>
      </w:r>
      <w:r w:rsidR="00B12F61">
        <w:rPr>
          <w:noProof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19CC339" wp14:editId="1D662637">
                <wp:simplePos x="0" y="0"/>
                <wp:positionH relativeFrom="margin">
                  <wp:align>left</wp:align>
                </wp:positionH>
                <wp:positionV relativeFrom="paragraph">
                  <wp:posOffset>8360</wp:posOffset>
                </wp:positionV>
                <wp:extent cx="669908" cy="273831"/>
                <wp:effectExtent l="0" t="0" r="16510" b="1206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908" cy="273831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71D85A" w14:textId="0591375C" w:rsidR="00B12F61" w:rsidRDefault="00B12F61" w:rsidP="00B12F61">
                            <w:pPr>
                              <w:jc w:val="center"/>
                            </w:pPr>
                            <w:r>
                              <w:t>Batt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19CC339" id="Rectangle 6" o:spid="_x0000_s1026" style="position:absolute;margin-left:0;margin-top:.65pt;width:52.75pt;height:21.55pt;z-index:25166950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" fillcolor="#4472c4 [3204]" strokecolor="#1f3763 [1604]" strokeweight="1pt">
                <v:textbox>
                  <w:txbxContent>
                    <w:p w14:paraId="2471D85A" w14:textId="0591375C" w:rsidR="00B12F61" w:rsidRDefault="00B12F61" w:rsidP="00B12F61">
                      <w:pPr>
                        <w:jc w:val="center"/>
                      </w:pPr>
                      <w:r>
                        <w:t>Battery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B12F61">
        <w:rPr>
          <w:noProof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B923CDC" wp14:editId="3D7E8C76">
                <wp:simplePos x="0" y="0"/>
                <wp:positionH relativeFrom="column">
                  <wp:posOffset>1006560</wp:posOffset>
                </wp:positionH>
                <wp:positionV relativeFrom="paragraph">
                  <wp:posOffset>5080</wp:posOffset>
                </wp:positionV>
                <wp:extent cx="748146" cy="273831"/>
                <wp:effectExtent l="0" t="0" r="13970" b="120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8146" cy="273831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6F92346" w14:textId="56642049" w:rsidR="00B12F61" w:rsidRDefault="00B12F61" w:rsidP="00B12F61">
                            <w:pPr>
                              <w:jc w:val="center"/>
                            </w:pPr>
                            <w:r>
                              <w:t>SU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B923CDC" id="Rectangle 1" o:spid="_x0000_s1027" style="position:absolute;margin-left:79.25pt;margin-top:.4pt;width:58.9pt;height:21.5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" fillcolor="#4472c4 [3204]" strokecolor="#1f3763 [1604]" strokeweight="1pt">
                <v:textbox>
                  <w:txbxContent>
                    <w:p w14:paraId="76F92346" w14:textId="56642049" w:rsidR="00B12F61" w:rsidRDefault="00B12F61" w:rsidP="00B12F61">
                      <w:pPr>
                        <w:jc w:val="center"/>
                      </w:pPr>
                      <w:r>
                        <w:t>SU1</w:t>
                      </w:r>
                    </w:p>
                  </w:txbxContent>
                </v:textbox>
              </v:rect>
            </w:pict>
          </mc:Fallback>
        </mc:AlternateContent>
      </w:r>
      <w:r w:rsidR="00B12F61">
        <w:rPr>
          <w:noProof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40C348D" wp14:editId="41A5D97F">
                <wp:simplePos x="0" y="0"/>
                <wp:positionH relativeFrom="column">
                  <wp:posOffset>4572000</wp:posOffset>
                </wp:positionH>
                <wp:positionV relativeFrom="paragraph">
                  <wp:posOffset>5837</wp:posOffset>
                </wp:positionV>
                <wp:extent cx="1197895" cy="1168672"/>
                <wp:effectExtent l="0" t="0" r="21590" b="127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7895" cy="116867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988D0A3" w14:textId="35A32C2B" w:rsidR="00B12F61" w:rsidRDefault="00B12F61" w:rsidP="00B12F61">
                            <w:pPr>
                              <w:jc w:val="center"/>
                            </w:pPr>
                            <w:r>
                              <w:t>Web Interfa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0C348D" id="Rectangle 4" o:spid="_x0000_s1028" style="position:absolute;margin-left:5in;margin-top:.45pt;width:94.3pt;height:9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" fillcolor="#4472c4 [3204]" strokecolor="#1f3763 [1604]" strokeweight="1pt">
                <v:textbox>
                  <w:txbxContent>
                    <w:p w14:paraId="1988D0A3" w14:textId="35A32C2B" w:rsidR="00B12F61" w:rsidRDefault="00B12F61" w:rsidP="00B12F61">
                      <w:pPr>
                        <w:jc w:val="center"/>
                      </w:pPr>
                      <w:r>
                        <w:t>Web Interface</w:t>
                      </w:r>
                    </w:p>
                  </w:txbxContent>
                </v:textbox>
              </v:rect>
            </w:pict>
          </mc:Fallback>
        </mc:AlternateContent>
      </w:r>
    </w:p>
    <w:p w14:paraId="2A3136D3" w14:textId="299781B9" w:rsidR="003E0C92" w:rsidRDefault="003E0C92" w:rsidP="003E0C92">
      <w:pPr>
        <w:pStyle w:val="NormalWeb"/>
        <w:spacing w:before="0" w:beforeAutospacing="0" w:after="0" w:afterAutospacing="0"/>
        <w:rPr>
          <w:sz w:val="22"/>
          <w:szCs w:val="22"/>
        </w:rPr>
      </w:pPr>
    </w:p>
    <w:p w14:paraId="520083CF" w14:textId="34585D2A" w:rsidR="003E0C92" w:rsidRDefault="001A147B" w:rsidP="003E0C92">
      <w:pPr>
        <w:pStyle w:val="NormalWeb"/>
        <w:spacing w:before="0" w:beforeAutospacing="0" w:after="0" w:afterAutospacing="0"/>
        <w:rPr>
          <w:sz w:val="22"/>
          <w:szCs w:val="22"/>
        </w:rPr>
      </w:pPr>
      <w:r w:rsidRPr="00D85E01">
        <w:rPr>
          <w:noProof/>
          <w:sz w:val="22"/>
          <w:szCs w:val="22"/>
          <w:lang w:eastAsia="en-US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16274802" wp14:editId="7B33A642">
                <wp:simplePos x="0" y="0"/>
                <wp:positionH relativeFrom="column">
                  <wp:posOffset>1899920</wp:posOffset>
                </wp:positionH>
                <wp:positionV relativeFrom="page">
                  <wp:posOffset>5146886</wp:posOffset>
                </wp:positionV>
                <wp:extent cx="457200" cy="29591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2959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67DFC9" w14:textId="21D526FE" w:rsidR="00F453A4" w:rsidRDefault="00D85E01">
                            <w:proofErr w:type="spellStart"/>
                            <w:r>
                              <w:t>WiF</w:t>
                            </w:r>
                            <w:r w:rsidR="00182A8F">
                              <w:t>i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27480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margin-left:149.6pt;margin-top:405.25pt;width:36pt;height:23.3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" filled="f" stroked="f">
                <v:textbox>
                  <w:txbxContent>
                    <w:p w14:paraId="1C67DFC9" w14:textId="21D526FE" w:rsidR="00F453A4" w:rsidRDefault="00D85E01">
                      <w:proofErr w:type="spellStart"/>
                      <w:r>
                        <w:t>WiF</w:t>
                      </w:r>
                      <w:r w:rsidR="00182A8F">
                        <w:t>i</w:t>
                      </w:r>
                      <w:proofErr w:type="spellEnd"/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7E9A9F44" w14:textId="0B2C66BB" w:rsidR="003E0C92" w:rsidRDefault="00D85E01" w:rsidP="003E0C92">
      <w:pPr>
        <w:pStyle w:val="NormalWeb"/>
        <w:spacing w:before="0" w:beforeAutospacing="0" w:after="0" w:afterAutospacing="0"/>
        <w:rPr>
          <w:sz w:val="22"/>
          <w:szCs w:val="22"/>
        </w:rPr>
      </w:pPr>
      <w:r>
        <w:rPr>
          <w:noProof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5F6F61F" wp14:editId="2A6865C0">
                <wp:simplePos x="0" y="0"/>
                <wp:positionH relativeFrom="column">
                  <wp:posOffset>3349031</wp:posOffset>
                </wp:positionH>
                <wp:positionV relativeFrom="paragraph">
                  <wp:posOffset>147733</wp:posOffset>
                </wp:positionV>
                <wp:extent cx="1193630" cy="45719"/>
                <wp:effectExtent l="19050" t="76200" r="83185" b="88265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93630" cy="45719"/>
                        </a:xfrm>
                        <a:prstGeom prst="straightConnector1">
                          <a:avLst/>
                        </a:prstGeom>
                        <a:ln>
                          <a:headEnd type="triangl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A8A9B9" id="Straight Arrow Connector 11" o:spid="_x0000_s1026" type="#_x0000_t32" style="position:absolute;margin-left:263.7pt;margin-top:11.65pt;width:94pt;height:3.6pt;flip:x 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" strokecolor="#4472c4 [3204]" strokeweight=".5pt">
                <v:stroke startarrow="block" endarrow="block" joinstyle="miter"/>
              </v:shape>
            </w:pict>
          </mc:Fallback>
        </mc:AlternateContent>
      </w:r>
      <w:r>
        <w:rPr>
          <w:noProof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114D40D" wp14:editId="5966903C">
                <wp:simplePos x="0" y="0"/>
                <wp:positionH relativeFrom="column">
                  <wp:posOffset>1740667</wp:posOffset>
                </wp:positionH>
                <wp:positionV relativeFrom="paragraph">
                  <wp:posOffset>139992</wp:posOffset>
                </wp:positionV>
                <wp:extent cx="841168" cy="337399"/>
                <wp:effectExtent l="0" t="38100" r="54610" b="24765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41168" cy="33739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C9CBFD0" id="Straight Arrow Connector 10" o:spid="_x0000_s1026" type="#_x0000_t32" style="position:absolute;margin-left:137.05pt;margin-top:11pt;width:66.25pt;height:26.55pt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" strokecolor="#4472c4 [3204]" strokeweight=".5pt">
                <v:stroke endarrow="block" joinstyle="miter"/>
              </v:shape>
            </w:pict>
          </mc:Fallback>
        </mc:AlternateContent>
      </w:r>
      <w:r w:rsidR="00B12F61">
        <w:rPr>
          <w:noProof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55E0FE1" wp14:editId="5FEFB535">
                <wp:simplePos x="0" y="0"/>
                <wp:positionH relativeFrom="margin">
                  <wp:align>center</wp:align>
                </wp:positionH>
                <wp:positionV relativeFrom="paragraph">
                  <wp:posOffset>3810</wp:posOffset>
                </wp:positionV>
                <wp:extent cx="748030" cy="273685"/>
                <wp:effectExtent l="0" t="0" r="13970" b="1206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8030" cy="27368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A791A7" w14:textId="69B633C4" w:rsidR="00B12F61" w:rsidRDefault="00B12F61" w:rsidP="00B12F61">
                            <w:pPr>
                              <w:jc w:val="center"/>
                            </w:pPr>
                            <w:r>
                              <w:t>CC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55E0FE1" id="Rectangle 3" o:spid="_x0000_s1030" style="position:absolute;margin-left:0;margin-top:.3pt;width:58.9pt;height:21.55pt;z-index:25166336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" fillcolor="#4472c4 [3204]" strokecolor="#1f3763 [1604]" strokeweight="1pt">
                <v:textbox>
                  <w:txbxContent>
                    <w:p w14:paraId="70A791A7" w14:textId="69B633C4" w:rsidR="00B12F61" w:rsidRDefault="00B12F61" w:rsidP="00B12F61">
                      <w:pPr>
                        <w:jc w:val="center"/>
                      </w:pPr>
                      <w:r>
                        <w:t>CCU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11A2F2C2" w14:textId="00E5A82C" w:rsidR="003E0C92" w:rsidRDefault="00B12F61" w:rsidP="00B12F61">
      <w:pPr>
        <w:pStyle w:val="NormalWeb"/>
        <w:tabs>
          <w:tab w:val="left" w:pos="2033"/>
        </w:tabs>
        <w:spacing w:before="0" w:beforeAutospacing="0" w:after="0" w:afterAutospacing="0"/>
        <w:rPr>
          <w:sz w:val="22"/>
          <w:szCs w:val="22"/>
        </w:rPr>
      </w:pPr>
      <w:r>
        <w:rPr>
          <w:sz w:val="22"/>
          <w:szCs w:val="22"/>
        </w:rPr>
        <w:tab/>
      </w:r>
    </w:p>
    <w:p w14:paraId="617506F5" w14:textId="3A19582F" w:rsidR="003E0C92" w:rsidRDefault="00D85E01" w:rsidP="003E0C92">
      <w:pPr>
        <w:pStyle w:val="NormalWeb"/>
        <w:spacing w:before="0" w:beforeAutospacing="0" w:after="0" w:afterAutospacing="0"/>
        <w:rPr>
          <w:sz w:val="22"/>
          <w:szCs w:val="22"/>
        </w:rPr>
      </w:pPr>
      <w:r>
        <w:rPr>
          <w:noProof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62A5A7E" wp14:editId="7958D80A">
                <wp:simplePos x="0" y="0"/>
                <wp:positionH relativeFrom="column">
                  <wp:posOffset>630789</wp:posOffset>
                </wp:positionH>
                <wp:positionV relativeFrom="paragraph">
                  <wp:posOffset>131632</wp:posOffset>
                </wp:positionV>
                <wp:extent cx="361848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184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1DDB7F7" id="Straight Connector 8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9.65pt,10.35pt" to="78.15pt,1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" strokecolor="#4472c4 [3204]" strokeweight=".5pt">
                <v:stroke joinstyle="miter"/>
              </v:line>
            </w:pict>
          </mc:Fallback>
        </mc:AlternateContent>
      </w:r>
      <w:r w:rsidR="00B12F61">
        <w:rPr>
          <w:noProof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C4E614B" wp14:editId="0A992ECF">
                <wp:simplePos x="0" y="0"/>
                <wp:positionH relativeFrom="margin">
                  <wp:posOffset>991300</wp:posOffset>
                </wp:positionH>
                <wp:positionV relativeFrom="paragraph">
                  <wp:posOffset>3810</wp:posOffset>
                </wp:positionV>
                <wp:extent cx="748146" cy="273831"/>
                <wp:effectExtent l="0" t="0" r="13970" b="1206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8146" cy="273831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F30EC78" w14:textId="0354460B" w:rsidR="00B12F61" w:rsidRDefault="00B12F61" w:rsidP="00B12F61">
                            <w:pPr>
                              <w:jc w:val="center"/>
                            </w:pPr>
                            <w:r>
                              <w:t>SU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C4E614B" id="Rectangle 2" o:spid="_x0000_s1031" style="position:absolute;margin-left:78.05pt;margin-top:.3pt;width:58.9pt;height:21.55pt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" fillcolor="#4472c4 [3204]" strokecolor="#1f3763 [1604]" strokeweight="1pt">
                <v:textbox>
                  <w:txbxContent>
                    <w:p w14:paraId="1F30EC78" w14:textId="0354460B" w:rsidR="00B12F61" w:rsidRDefault="00B12F61" w:rsidP="00B12F61">
                      <w:pPr>
                        <w:jc w:val="center"/>
                      </w:pPr>
                      <w:r>
                        <w:t>SU2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B12F61">
        <w:rPr>
          <w:noProof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862A535" wp14:editId="541219A0">
                <wp:simplePos x="0" y="0"/>
                <wp:positionH relativeFrom="margin">
                  <wp:align>left</wp:align>
                </wp:positionH>
                <wp:positionV relativeFrom="paragraph">
                  <wp:posOffset>3810</wp:posOffset>
                </wp:positionV>
                <wp:extent cx="610870" cy="273685"/>
                <wp:effectExtent l="0" t="0" r="17780" b="1206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0870" cy="27368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4F211B" w14:textId="5C2B717D" w:rsidR="00B12F61" w:rsidRDefault="00B12F61" w:rsidP="00B12F61">
                            <w:pPr>
                              <w:jc w:val="center"/>
                            </w:pPr>
                            <w:r>
                              <w:t>Router</w:t>
                            </w:r>
                          </w:p>
                          <w:p w14:paraId="09ADB1FD" w14:textId="77777777" w:rsidR="00B12F61" w:rsidRDefault="00B12F61" w:rsidP="00B12F6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862A535" id="Rectangle 5" o:spid="_x0000_s1032" style="position:absolute;margin-left:0;margin-top:.3pt;width:48.1pt;height:21.55pt;z-index:251667456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" fillcolor="#4472c4 [3204]" strokecolor="#1f3763 [1604]" strokeweight="1pt">
                <v:textbox>
                  <w:txbxContent>
                    <w:p w14:paraId="614F211B" w14:textId="5C2B717D" w:rsidR="00B12F61" w:rsidRDefault="00B12F61" w:rsidP="00B12F61">
                      <w:pPr>
                        <w:jc w:val="center"/>
                      </w:pPr>
                      <w:r>
                        <w:t>Router</w:t>
                      </w:r>
                    </w:p>
                    <w:p w14:paraId="09ADB1FD" w14:textId="77777777" w:rsidR="00B12F61" w:rsidRDefault="00B12F61" w:rsidP="00B12F61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C3D11E0" w14:textId="4675B017" w:rsidR="003E0C92" w:rsidRDefault="003E0C92" w:rsidP="003E0C92">
      <w:pPr>
        <w:pStyle w:val="NormalWeb"/>
        <w:spacing w:before="0" w:beforeAutospacing="0" w:after="0" w:afterAutospacing="0"/>
        <w:rPr>
          <w:sz w:val="22"/>
          <w:szCs w:val="22"/>
        </w:rPr>
      </w:pPr>
    </w:p>
    <w:p w14:paraId="6C200C82" w14:textId="77777777" w:rsidR="003E0C92" w:rsidRPr="003E0C92" w:rsidRDefault="003E0C92" w:rsidP="003E0C92">
      <w:pPr>
        <w:pStyle w:val="NormalWeb"/>
        <w:spacing w:before="0" w:beforeAutospacing="0" w:after="0" w:afterAutospacing="0"/>
        <w:rPr>
          <w:sz w:val="22"/>
          <w:szCs w:val="22"/>
        </w:rPr>
      </w:pPr>
    </w:p>
    <w:p w14:paraId="6151EE53" w14:textId="77777777" w:rsidR="005F5399" w:rsidRDefault="005F5399" w:rsidP="003E0C92">
      <w:pPr>
        <w:pStyle w:val="NormalWeb"/>
        <w:spacing w:before="0" w:beforeAutospacing="0" w:after="0" w:afterAutospacing="0"/>
        <w:rPr>
          <w:sz w:val="22"/>
          <w:szCs w:val="22"/>
        </w:rPr>
      </w:pPr>
    </w:p>
    <w:p w14:paraId="7C858ACB" w14:textId="6D04843C" w:rsidR="003E0C92" w:rsidRPr="003E0C92" w:rsidRDefault="003E0C92" w:rsidP="003E0C92">
      <w:pPr>
        <w:pStyle w:val="NormalWeb"/>
        <w:spacing w:before="0" w:beforeAutospacing="0" w:after="0" w:afterAutospacing="0"/>
        <w:rPr>
          <w:sz w:val="22"/>
          <w:szCs w:val="22"/>
        </w:rPr>
      </w:pPr>
      <w:r w:rsidRPr="00E31766">
        <w:rPr>
          <w:sz w:val="22"/>
          <w:szCs w:val="22"/>
        </w:rPr>
        <w:t xml:space="preserve">For demonstration, the SU collecting battery data will </w:t>
      </w:r>
      <w:r w:rsidRPr="00E31766">
        <w:rPr>
          <w:noProof/>
          <w:sz w:val="22"/>
          <w:szCs w:val="22"/>
        </w:rPr>
        <w:t>be connected</w:t>
      </w:r>
      <w:r w:rsidRPr="00E31766">
        <w:rPr>
          <w:sz w:val="22"/>
          <w:szCs w:val="22"/>
        </w:rPr>
        <w:t xml:space="preserve"> to a circuit with a potentiometer, the value of potential meter fakes battery level data. The SU collecting router data will </w:t>
      </w:r>
      <w:r w:rsidRPr="00E31766">
        <w:rPr>
          <w:noProof/>
          <w:sz w:val="22"/>
          <w:szCs w:val="22"/>
        </w:rPr>
        <w:t>be connected</w:t>
      </w:r>
      <w:r w:rsidRPr="00E31766">
        <w:rPr>
          <w:sz w:val="22"/>
          <w:szCs w:val="22"/>
        </w:rPr>
        <w:t xml:space="preserve"> to a circuit with a </w:t>
      </w:r>
      <w:r w:rsidRPr="00E31766">
        <w:rPr>
          <w:noProof/>
          <w:sz w:val="22"/>
          <w:szCs w:val="22"/>
        </w:rPr>
        <w:t>two</w:t>
      </w:r>
      <w:r w:rsidRPr="00E31766">
        <w:rPr>
          <w:sz w:val="22"/>
          <w:szCs w:val="22"/>
        </w:rPr>
        <w:t>-way switch, the on/off of th</w:t>
      </w:r>
      <w:r w:rsidRPr="003E0C92">
        <w:rPr>
          <w:sz w:val="22"/>
          <w:szCs w:val="22"/>
        </w:rPr>
        <w:t xml:space="preserve">e switch fakes internet connection status. With this </w:t>
      </w:r>
      <w:r w:rsidRPr="003E0C92">
        <w:rPr>
          <w:noProof/>
          <w:sz w:val="22"/>
          <w:szCs w:val="22"/>
        </w:rPr>
        <w:t>setup</w:t>
      </w:r>
      <w:r w:rsidRPr="003E0C92">
        <w:rPr>
          <w:sz w:val="22"/>
          <w:szCs w:val="22"/>
        </w:rPr>
        <w:t xml:space="preserve">, people </w:t>
      </w:r>
      <w:r w:rsidR="00CF6656">
        <w:rPr>
          <w:sz w:val="22"/>
          <w:szCs w:val="22"/>
        </w:rPr>
        <w:t>will</w:t>
      </w:r>
      <w:r w:rsidRPr="003E0C92">
        <w:rPr>
          <w:sz w:val="22"/>
          <w:szCs w:val="22"/>
        </w:rPr>
        <w:t xml:space="preserve"> be able to see the values </w:t>
      </w:r>
      <w:r w:rsidRPr="003E0C92">
        <w:rPr>
          <w:noProof/>
          <w:sz w:val="22"/>
          <w:szCs w:val="22"/>
        </w:rPr>
        <w:t>displayed</w:t>
      </w:r>
      <w:r w:rsidRPr="003E0C92">
        <w:rPr>
          <w:sz w:val="22"/>
          <w:szCs w:val="22"/>
        </w:rPr>
        <w:t xml:space="preserve"> on the web interface</w:t>
      </w:r>
      <w:r w:rsidR="0003583E">
        <w:rPr>
          <w:sz w:val="22"/>
          <w:szCs w:val="22"/>
        </w:rPr>
        <w:t xml:space="preserve">, updating </w:t>
      </w:r>
      <w:r w:rsidRPr="003E0C92">
        <w:rPr>
          <w:sz w:val="22"/>
          <w:szCs w:val="22"/>
        </w:rPr>
        <w:t>within 10 seconds after t</w:t>
      </w:r>
      <w:r w:rsidR="00CF6656">
        <w:rPr>
          <w:sz w:val="22"/>
          <w:szCs w:val="22"/>
        </w:rPr>
        <w:t>he potentiometer value changes and w</w:t>
      </w:r>
      <w:r w:rsidRPr="003E0C92">
        <w:rPr>
          <w:sz w:val="22"/>
          <w:szCs w:val="22"/>
        </w:rPr>
        <w:t>eb notification</w:t>
      </w:r>
      <w:r w:rsidR="0003583E">
        <w:rPr>
          <w:sz w:val="22"/>
          <w:szCs w:val="22"/>
        </w:rPr>
        <w:t>s will show</w:t>
      </w:r>
      <w:r w:rsidRPr="003E0C92">
        <w:rPr>
          <w:sz w:val="22"/>
          <w:szCs w:val="22"/>
        </w:rPr>
        <w:t xml:space="preserve"> up within 10 seconds after the potentiometer value drops below a preset threshold or after the switch is turned off.</w:t>
      </w:r>
    </w:p>
    <w:p w14:paraId="2A2A8AA7" w14:textId="77777777" w:rsidR="00167D8A" w:rsidRPr="003E0C92" w:rsidRDefault="00167D8A" w:rsidP="003E0C92">
      <w:pPr>
        <w:spacing w:line="240" w:lineRule="auto"/>
        <w:rPr>
          <w:rFonts w:ascii="Times New Roman" w:hAnsi="Times New Roman" w:cs="Times New Roman"/>
        </w:rPr>
      </w:pPr>
    </w:p>
    <w:sectPr w:rsidR="00167D8A" w:rsidRPr="003E0C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0NjK1NDMyMrewNDRS0lEKTi0uzszPAykwqgUAmNh10SwAAAA="/>
  </w:docVars>
  <w:rsids>
    <w:rsidRoot w:val="003E0C92"/>
    <w:rsid w:val="0003583E"/>
    <w:rsid w:val="00167D8A"/>
    <w:rsid w:val="00182A8F"/>
    <w:rsid w:val="001843C1"/>
    <w:rsid w:val="001A147B"/>
    <w:rsid w:val="00290673"/>
    <w:rsid w:val="00322772"/>
    <w:rsid w:val="003B084C"/>
    <w:rsid w:val="003E0C92"/>
    <w:rsid w:val="005D00EC"/>
    <w:rsid w:val="005F5399"/>
    <w:rsid w:val="009B57DA"/>
    <w:rsid w:val="00B12F61"/>
    <w:rsid w:val="00BA4C38"/>
    <w:rsid w:val="00CF6656"/>
    <w:rsid w:val="00D85E01"/>
    <w:rsid w:val="00E31766"/>
    <w:rsid w:val="00EF3DA8"/>
    <w:rsid w:val="00F453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3EB889"/>
  <w15:chartTrackingRefBased/>
  <w15:docId w15:val="{4687C3DE-0F16-4022-960D-38BD5144A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E0C9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E0C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E0C9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874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</Pages>
  <Words>283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 Zhang</dc:creator>
  <cp:keywords/>
  <dc:description/>
  <cp:lastModifiedBy>Yan Zhang</cp:lastModifiedBy>
  <cp:revision>22</cp:revision>
  <dcterms:created xsi:type="dcterms:W3CDTF">2019-03-24T20:23:00Z</dcterms:created>
  <dcterms:modified xsi:type="dcterms:W3CDTF">2019-03-26T18:36:00Z</dcterms:modified>
</cp:coreProperties>
</file>